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19EA0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n-</w:t>
      </w:r>
      <w:proofErr w:type="spellStart"/>
      <w:r>
        <w:t>th</w:t>
      </w:r>
      <w:proofErr w:type="spellEnd"/>
      <w:r>
        <w:t xml:space="preserve"> Fibonacci number</w:t>
      </w:r>
    </w:p>
    <w:p w14:paraId="665CED56" w14:textId="77777777" w:rsidR="00DD594A" w:rsidRDefault="00DD594A" w:rsidP="00DD594A">
      <w:r>
        <w:t xml:space="preserve">def </w:t>
      </w:r>
      <w:proofErr w:type="spellStart"/>
      <w:r>
        <w:t>fibonacci</w:t>
      </w:r>
      <w:proofErr w:type="spellEnd"/>
      <w:r>
        <w:t>(n):</w:t>
      </w:r>
    </w:p>
    <w:p w14:paraId="1609F57B" w14:textId="77777777" w:rsidR="00DD594A" w:rsidRDefault="00DD594A" w:rsidP="00DD594A">
      <w:r>
        <w:t xml:space="preserve">    if n &lt;= 0:</w:t>
      </w:r>
    </w:p>
    <w:p w14:paraId="171B1F1E" w14:textId="77777777" w:rsidR="00DD594A" w:rsidRDefault="00DD594A" w:rsidP="00DD594A">
      <w:r>
        <w:t xml:space="preserve">        return "Invalid input. Please enter a positive integer."</w:t>
      </w:r>
    </w:p>
    <w:p w14:paraId="0685748E" w14:textId="77777777" w:rsidR="00DD594A" w:rsidRDefault="00DD594A" w:rsidP="00DD594A">
      <w:r>
        <w:t xml:space="preserve">    </w:t>
      </w:r>
      <w:proofErr w:type="spellStart"/>
      <w:r>
        <w:t>elif</w:t>
      </w:r>
      <w:proofErr w:type="spellEnd"/>
      <w:r>
        <w:t xml:space="preserve"> n == 1:</w:t>
      </w:r>
    </w:p>
    <w:p w14:paraId="48D516F8" w14:textId="77777777" w:rsidR="00DD594A" w:rsidRDefault="00DD594A" w:rsidP="00DD594A">
      <w:r>
        <w:t xml:space="preserve">        return 0</w:t>
      </w:r>
    </w:p>
    <w:p w14:paraId="31DF0874" w14:textId="77777777" w:rsidR="00DD594A" w:rsidRDefault="00DD594A" w:rsidP="00DD594A">
      <w:r>
        <w:t xml:space="preserve">    </w:t>
      </w:r>
      <w:proofErr w:type="spellStart"/>
      <w:r>
        <w:t>elif</w:t>
      </w:r>
      <w:proofErr w:type="spellEnd"/>
      <w:r>
        <w:t xml:space="preserve"> n == 2:</w:t>
      </w:r>
    </w:p>
    <w:p w14:paraId="5454143E" w14:textId="77777777" w:rsidR="00DD594A" w:rsidRDefault="00DD594A" w:rsidP="00DD594A">
      <w:r>
        <w:t xml:space="preserve">        return 1</w:t>
      </w:r>
    </w:p>
    <w:p w14:paraId="38998104" w14:textId="77777777" w:rsidR="00DD594A" w:rsidRDefault="00DD594A" w:rsidP="00DD594A">
      <w:r>
        <w:t xml:space="preserve">    else:</w:t>
      </w:r>
    </w:p>
    <w:p w14:paraId="73F73EE8" w14:textId="77777777" w:rsidR="00DD594A" w:rsidRDefault="00DD594A" w:rsidP="00DD594A">
      <w:r>
        <w:t xml:space="preserve">        a, b = 0, 1</w:t>
      </w:r>
    </w:p>
    <w:p w14:paraId="6F353CEB" w14:textId="77777777" w:rsidR="00DD594A" w:rsidRDefault="00DD594A" w:rsidP="00DD594A">
      <w:r>
        <w:t xml:space="preserve">        for _ in </w:t>
      </w:r>
      <w:proofErr w:type="gramStart"/>
      <w:r>
        <w:t>range(</w:t>
      </w:r>
      <w:proofErr w:type="gramEnd"/>
      <w:r>
        <w:t>3, n + 1):</w:t>
      </w:r>
    </w:p>
    <w:p w14:paraId="686F0046" w14:textId="77777777" w:rsidR="00DD594A" w:rsidRDefault="00DD594A" w:rsidP="00DD594A">
      <w:r>
        <w:t xml:space="preserve">            a, b = b, a + b</w:t>
      </w:r>
    </w:p>
    <w:p w14:paraId="056A75D8" w14:textId="77777777" w:rsidR="00DD594A" w:rsidRDefault="00DD594A" w:rsidP="00DD594A">
      <w:r>
        <w:t xml:space="preserve">        return b</w:t>
      </w:r>
    </w:p>
    <w:p w14:paraId="60378EF9" w14:textId="77777777" w:rsidR="00DD594A" w:rsidRDefault="00DD594A" w:rsidP="00DD594A"/>
    <w:p w14:paraId="4E74C671" w14:textId="77777777" w:rsidR="00DD594A" w:rsidRDefault="00DD594A" w:rsidP="00DD594A">
      <w:r>
        <w:t xml:space="preserve">n = </w:t>
      </w:r>
      <w:proofErr w:type="gramStart"/>
      <w:r>
        <w:t>int(</w:t>
      </w:r>
      <w:proofErr w:type="gramEnd"/>
      <w:r>
        <w:t>input("Enter the value of n: "))</w:t>
      </w:r>
    </w:p>
    <w:p w14:paraId="70EDAAAD" w14:textId="77777777" w:rsidR="00DD594A" w:rsidRDefault="00DD594A" w:rsidP="00DD594A">
      <w:r>
        <w:t xml:space="preserve">result = </w:t>
      </w:r>
      <w:proofErr w:type="spellStart"/>
      <w:r>
        <w:t>fibonacci</w:t>
      </w:r>
      <w:proofErr w:type="spellEnd"/>
      <w:r>
        <w:t>(n)</w:t>
      </w:r>
    </w:p>
    <w:p w14:paraId="51436F86" w14:textId="68B98F94" w:rsidR="00F232BC" w:rsidRDefault="00DD594A" w:rsidP="00DD594A">
      <w:proofErr w:type="gramStart"/>
      <w:r>
        <w:t>print(</w:t>
      </w:r>
      <w:proofErr w:type="gramEnd"/>
      <w:r>
        <w:t>"The", n, "</w:t>
      </w:r>
      <w:proofErr w:type="spellStart"/>
      <w:r>
        <w:t>th</w:t>
      </w:r>
      <w:proofErr w:type="spellEnd"/>
      <w:r>
        <w:t xml:space="preserve"> Fibonacci number is", result)</w:t>
      </w:r>
    </w:p>
    <w:p w14:paraId="160BBCE0" w14:textId="77777777" w:rsidR="00DD594A" w:rsidRDefault="00DD594A" w:rsidP="00DD594A"/>
    <w:p w14:paraId="18E56C8A" w14:textId="77777777" w:rsidR="00DD594A" w:rsidRDefault="00DD594A" w:rsidP="00DD594A"/>
    <w:p w14:paraId="106F30AD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How to check if a given number is Fibonacci number?</w:t>
      </w:r>
    </w:p>
    <w:p w14:paraId="79DAD442" w14:textId="77777777" w:rsidR="00F232BC" w:rsidRDefault="00F232BC" w:rsidP="00F232BC">
      <w:pPr>
        <w:pStyle w:val="ListParagraph"/>
      </w:pPr>
    </w:p>
    <w:p w14:paraId="4D1E610F" w14:textId="77777777" w:rsidR="00DD594A" w:rsidRDefault="00DD594A" w:rsidP="00DD594A">
      <w:r>
        <w:t xml:space="preserve">def </w:t>
      </w:r>
      <w:proofErr w:type="spellStart"/>
      <w:r>
        <w:t>is_fibonacci</w:t>
      </w:r>
      <w:proofErr w:type="spellEnd"/>
      <w:r>
        <w:t>(</w:t>
      </w:r>
      <w:proofErr w:type="spellStart"/>
      <w:r>
        <w:t>num</w:t>
      </w:r>
      <w:proofErr w:type="spellEnd"/>
      <w:r>
        <w:t>):</w:t>
      </w:r>
    </w:p>
    <w:p w14:paraId="217E56E4" w14:textId="77777777" w:rsidR="00DD594A" w:rsidRDefault="00DD594A" w:rsidP="00DD594A">
      <w:r>
        <w:t xml:space="preserve">    if </w:t>
      </w:r>
      <w:proofErr w:type="spellStart"/>
      <w:r>
        <w:t>num</w:t>
      </w:r>
      <w:proofErr w:type="spellEnd"/>
      <w:r>
        <w:t xml:space="preserve"> &lt; 0:</w:t>
      </w:r>
    </w:p>
    <w:p w14:paraId="06D82586" w14:textId="77777777" w:rsidR="00DD594A" w:rsidRDefault="00DD594A" w:rsidP="00DD594A">
      <w:r>
        <w:t xml:space="preserve">        return False</w:t>
      </w:r>
    </w:p>
    <w:p w14:paraId="2D243E1A" w14:textId="77777777" w:rsidR="00DD594A" w:rsidRDefault="00DD594A" w:rsidP="00DD594A"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num</w:t>
      </w:r>
      <w:proofErr w:type="spellEnd"/>
      <w:r>
        <w:t xml:space="preserve"> == 0 or </w:t>
      </w:r>
      <w:proofErr w:type="spellStart"/>
      <w:r>
        <w:t>num</w:t>
      </w:r>
      <w:proofErr w:type="spellEnd"/>
      <w:r>
        <w:t xml:space="preserve"> == 1:</w:t>
      </w:r>
    </w:p>
    <w:p w14:paraId="626F3CAA" w14:textId="77777777" w:rsidR="00DD594A" w:rsidRDefault="00DD594A" w:rsidP="00DD594A">
      <w:r>
        <w:t xml:space="preserve">        return True</w:t>
      </w:r>
    </w:p>
    <w:p w14:paraId="60774210" w14:textId="77777777" w:rsidR="00DD594A" w:rsidRDefault="00DD594A" w:rsidP="00DD594A">
      <w:r>
        <w:t xml:space="preserve">    else:</w:t>
      </w:r>
    </w:p>
    <w:p w14:paraId="5A2E46C3" w14:textId="77777777" w:rsidR="00DD594A" w:rsidRDefault="00DD594A" w:rsidP="00DD594A">
      <w:r>
        <w:t xml:space="preserve">        a, b = 0, 1</w:t>
      </w:r>
    </w:p>
    <w:p w14:paraId="3C5D96B5" w14:textId="77777777" w:rsidR="00DD594A" w:rsidRDefault="00DD594A" w:rsidP="00DD594A">
      <w:r>
        <w:t xml:space="preserve">        while b &lt;= </w:t>
      </w:r>
      <w:proofErr w:type="spellStart"/>
      <w:r>
        <w:t>num</w:t>
      </w:r>
      <w:proofErr w:type="spellEnd"/>
      <w:r>
        <w:t>:</w:t>
      </w:r>
    </w:p>
    <w:p w14:paraId="6D6B7EDC" w14:textId="77777777" w:rsidR="00DD594A" w:rsidRDefault="00DD594A" w:rsidP="00DD594A">
      <w:r>
        <w:t xml:space="preserve">            if b == </w:t>
      </w:r>
      <w:proofErr w:type="spellStart"/>
      <w:r>
        <w:t>num</w:t>
      </w:r>
      <w:proofErr w:type="spellEnd"/>
      <w:r>
        <w:t>:</w:t>
      </w:r>
    </w:p>
    <w:p w14:paraId="4FEEA758" w14:textId="77777777" w:rsidR="00DD594A" w:rsidRDefault="00DD594A" w:rsidP="00DD594A">
      <w:r>
        <w:t xml:space="preserve">                return True</w:t>
      </w:r>
    </w:p>
    <w:p w14:paraId="1196CAB1" w14:textId="77777777" w:rsidR="00DD594A" w:rsidRDefault="00DD594A" w:rsidP="00DD594A">
      <w:r>
        <w:lastRenderedPageBreak/>
        <w:t xml:space="preserve">            a, b = b, a + b</w:t>
      </w:r>
    </w:p>
    <w:p w14:paraId="60EA951B" w14:textId="77777777" w:rsidR="00DD594A" w:rsidRDefault="00DD594A" w:rsidP="00DD594A">
      <w:r>
        <w:t xml:space="preserve">        return False</w:t>
      </w:r>
    </w:p>
    <w:p w14:paraId="22671E7A" w14:textId="77777777" w:rsidR="00DD594A" w:rsidRDefault="00DD594A" w:rsidP="00DD594A"/>
    <w:p w14:paraId="6908F6D9" w14:textId="77777777" w:rsidR="00DD594A" w:rsidRDefault="00DD594A" w:rsidP="00DD594A">
      <w:proofErr w:type="spellStart"/>
      <w:r>
        <w:t>num</w:t>
      </w:r>
      <w:proofErr w:type="spellEnd"/>
      <w:r>
        <w:t xml:space="preserve"> = </w:t>
      </w:r>
      <w:proofErr w:type="gramStart"/>
      <w:r>
        <w:t>int(</w:t>
      </w:r>
      <w:proofErr w:type="gramEnd"/>
      <w:r>
        <w:t>input("Enter a number: "))</w:t>
      </w:r>
    </w:p>
    <w:p w14:paraId="17F2DC72" w14:textId="77777777" w:rsidR="00DD594A" w:rsidRDefault="00DD594A" w:rsidP="00DD594A">
      <w:r>
        <w:t xml:space="preserve">if </w:t>
      </w:r>
      <w:proofErr w:type="spellStart"/>
      <w:r>
        <w:t>is_fibonacci</w:t>
      </w:r>
      <w:proofErr w:type="spellEnd"/>
      <w:r>
        <w:t>(</w:t>
      </w:r>
      <w:proofErr w:type="spellStart"/>
      <w:r>
        <w:t>num</w:t>
      </w:r>
      <w:proofErr w:type="spellEnd"/>
      <w:r>
        <w:t>):</w:t>
      </w:r>
    </w:p>
    <w:p w14:paraId="5AFFAD52" w14:textId="77777777" w:rsidR="00DD594A" w:rsidRDefault="00DD594A" w:rsidP="00DD594A">
      <w:r>
        <w:t xml:space="preserve">    </w:t>
      </w:r>
      <w:proofErr w:type="gramStart"/>
      <w:r>
        <w:t>print(</w:t>
      </w:r>
      <w:proofErr w:type="spellStart"/>
      <w:proofErr w:type="gramEnd"/>
      <w:r>
        <w:t>num</w:t>
      </w:r>
      <w:proofErr w:type="spellEnd"/>
      <w:r>
        <w:t>, "is a Fibonacci number")</w:t>
      </w:r>
    </w:p>
    <w:p w14:paraId="1DA90D90" w14:textId="77777777" w:rsidR="00DD594A" w:rsidRDefault="00DD594A" w:rsidP="00DD594A">
      <w:r>
        <w:t>else:</w:t>
      </w:r>
    </w:p>
    <w:p w14:paraId="19DE2269" w14:textId="797A20EE" w:rsidR="00F232BC" w:rsidRDefault="00DD594A" w:rsidP="00DD594A">
      <w:r>
        <w:t xml:space="preserve">    </w:t>
      </w:r>
      <w:proofErr w:type="gramStart"/>
      <w:r>
        <w:t>print(</w:t>
      </w:r>
      <w:proofErr w:type="spellStart"/>
      <w:proofErr w:type="gramEnd"/>
      <w:r>
        <w:t>num</w:t>
      </w:r>
      <w:proofErr w:type="spellEnd"/>
      <w:r>
        <w:t>, "is not a Fibonacci number")</w:t>
      </w:r>
    </w:p>
    <w:p w14:paraId="1DE9C0A6" w14:textId="77777777" w:rsidR="00DD594A" w:rsidRDefault="00DD594A" w:rsidP="00DD594A"/>
    <w:p w14:paraId="5B4F8CCD" w14:textId="77777777" w:rsidR="00DD594A" w:rsidRDefault="00DD594A" w:rsidP="00DD594A"/>
    <w:p w14:paraId="52BA159A" w14:textId="77777777" w:rsidR="00DD594A" w:rsidRDefault="00DD594A" w:rsidP="00DD594A"/>
    <w:p w14:paraId="14AB1A71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n\’</w:t>
      </w:r>
      <w:proofErr w:type="spellStart"/>
      <w:r>
        <w:t>th</w:t>
      </w:r>
      <w:proofErr w:type="spellEnd"/>
      <w:r>
        <w:t xml:space="preserve"> multiple of a number in Fibonacci Series</w:t>
      </w:r>
    </w:p>
    <w:p w14:paraId="71EE74DC" w14:textId="77777777" w:rsidR="00BB25C6" w:rsidRDefault="00BB25C6" w:rsidP="00BB25C6">
      <w:r>
        <w:t xml:space="preserve">def </w:t>
      </w:r>
      <w:proofErr w:type="spellStart"/>
      <w:r>
        <w:t>fibonacci_</w:t>
      </w:r>
      <w:proofErr w:type="gramStart"/>
      <w:r>
        <w:t>multiple</w:t>
      </w:r>
      <w:proofErr w:type="spellEnd"/>
      <w:r>
        <w:t>(</w:t>
      </w:r>
      <w:proofErr w:type="gramEnd"/>
      <w:r>
        <w:t>n, k):</w:t>
      </w:r>
    </w:p>
    <w:p w14:paraId="6405FDDA" w14:textId="77777777" w:rsidR="00BB25C6" w:rsidRDefault="00BB25C6" w:rsidP="00BB25C6">
      <w:r>
        <w:t xml:space="preserve">    if n &lt;= 0 or k &lt;= 0:</w:t>
      </w:r>
    </w:p>
    <w:p w14:paraId="54E87D9E" w14:textId="77777777" w:rsidR="00BB25C6" w:rsidRDefault="00BB25C6" w:rsidP="00BB25C6">
      <w:r>
        <w:t xml:space="preserve">        return "Invalid input. Please enter positive integers."</w:t>
      </w:r>
    </w:p>
    <w:p w14:paraId="7628060A" w14:textId="77777777" w:rsidR="00BB25C6" w:rsidRDefault="00BB25C6" w:rsidP="00BB25C6">
      <w:r>
        <w:t xml:space="preserve">    </w:t>
      </w:r>
      <w:proofErr w:type="spellStart"/>
      <w:r>
        <w:t>elif</w:t>
      </w:r>
      <w:proofErr w:type="spellEnd"/>
      <w:r>
        <w:t xml:space="preserve"> n == 1:</w:t>
      </w:r>
    </w:p>
    <w:p w14:paraId="787CA032" w14:textId="77777777" w:rsidR="00BB25C6" w:rsidRDefault="00BB25C6" w:rsidP="00BB25C6">
      <w:r>
        <w:t xml:space="preserve">        return 0</w:t>
      </w:r>
    </w:p>
    <w:p w14:paraId="601A9406" w14:textId="77777777" w:rsidR="00BB25C6" w:rsidRDefault="00BB25C6" w:rsidP="00BB25C6">
      <w:r>
        <w:t xml:space="preserve">    else:</w:t>
      </w:r>
    </w:p>
    <w:p w14:paraId="76AD9FBD" w14:textId="77777777" w:rsidR="00BB25C6" w:rsidRDefault="00BB25C6" w:rsidP="00BB25C6">
      <w:r>
        <w:t xml:space="preserve">        a, b = 0, 1</w:t>
      </w:r>
    </w:p>
    <w:p w14:paraId="7DD615A2" w14:textId="77777777" w:rsidR="00BB25C6" w:rsidRDefault="00BB25C6" w:rsidP="00BB25C6">
      <w:r>
        <w:t xml:space="preserve">        count = 2</w:t>
      </w:r>
    </w:p>
    <w:p w14:paraId="1908F159" w14:textId="77777777" w:rsidR="00BB25C6" w:rsidRDefault="00BB25C6" w:rsidP="00BB25C6">
      <w:r>
        <w:t xml:space="preserve">        while count &lt;= n:</w:t>
      </w:r>
    </w:p>
    <w:p w14:paraId="071FA2CD" w14:textId="77777777" w:rsidR="00BB25C6" w:rsidRDefault="00BB25C6" w:rsidP="00BB25C6">
      <w:r>
        <w:t xml:space="preserve">            a, b = b, a + b</w:t>
      </w:r>
    </w:p>
    <w:p w14:paraId="63B5402D" w14:textId="77777777" w:rsidR="00BB25C6" w:rsidRDefault="00BB25C6" w:rsidP="00BB25C6">
      <w:r>
        <w:t xml:space="preserve">            count += 1</w:t>
      </w:r>
    </w:p>
    <w:p w14:paraId="3B6BF6E8" w14:textId="77777777" w:rsidR="00BB25C6" w:rsidRDefault="00BB25C6" w:rsidP="00BB25C6">
      <w:r>
        <w:t xml:space="preserve">        return k * b</w:t>
      </w:r>
    </w:p>
    <w:p w14:paraId="37EC0616" w14:textId="77777777" w:rsidR="00BB25C6" w:rsidRDefault="00BB25C6" w:rsidP="00BB25C6"/>
    <w:p w14:paraId="74B251BB" w14:textId="77777777" w:rsidR="00BB25C6" w:rsidRDefault="00BB25C6" w:rsidP="00BB25C6">
      <w:r>
        <w:t xml:space="preserve">n = </w:t>
      </w:r>
      <w:proofErr w:type="gramStart"/>
      <w:r>
        <w:t>int(</w:t>
      </w:r>
      <w:proofErr w:type="gramEnd"/>
      <w:r>
        <w:t>input("Enter the value of n: "))</w:t>
      </w:r>
    </w:p>
    <w:p w14:paraId="77F667AB" w14:textId="77777777" w:rsidR="00BB25C6" w:rsidRDefault="00BB25C6" w:rsidP="00BB25C6">
      <w:r>
        <w:t xml:space="preserve">k = </w:t>
      </w:r>
      <w:proofErr w:type="gramStart"/>
      <w:r>
        <w:t>int(</w:t>
      </w:r>
      <w:proofErr w:type="gramEnd"/>
      <w:r>
        <w:t>input("Enter the value of k: "))</w:t>
      </w:r>
    </w:p>
    <w:p w14:paraId="42F40B53" w14:textId="77777777" w:rsidR="00BB25C6" w:rsidRDefault="00BB25C6" w:rsidP="00BB25C6">
      <w:r>
        <w:t xml:space="preserve">result = </w:t>
      </w:r>
      <w:proofErr w:type="spellStart"/>
      <w:r>
        <w:t>fibonacci_</w:t>
      </w:r>
      <w:proofErr w:type="gramStart"/>
      <w:r>
        <w:t>multiple</w:t>
      </w:r>
      <w:proofErr w:type="spellEnd"/>
      <w:r>
        <w:t>(</w:t>
      </w:r>
      <w:proofErr w:type="gramEnd"/>
      <w:r>
        <w:t>n, k)</w:t>
      </w:r>
    </w:p>
    <w:p w14:paraId="608323B1" w14:textId="276340E7" w:rsidR="00F232BC" w:rsidRDefault="00BB25C6" w:rsidP="00BB25C6">
      <w:proofErr w:type="gramStart"/>
      <w:r>
        <w:t>print(</w:t>
      </w:r>
      <w:proofErr w:type="gramEnd"/>
      <w:r>
        <w:t>"The", n, "</w:t>
      </w:r>
      <w:proofErr w:type="spellStart"/>
      <w:r>
        <w:t>th</w:t>
      </w:r>
      <w:proofErr w:type="spellEnd"/>
      <w:r>
        <w:t xml:space="preserve"> multiple of", k, "in the Fibonacci series is", result)</w:t>
      </w:r>
    </w:p>
    <w:p w14:paraId="7579B61C" w14:textId="77777777" w:rsidR="00BB25C6" w:rsidRDefault="00BB25C6" w:rsidP="00BB25C6"/>
    <w:p w14:paraId="5DA63C36" w14:textId="77777777" w:rsidR="00BB25C6" w:rsidRDefault="00BB25C6" w:rsidP="00BB25C6"/>
    <w:p w14:paraId="1708785F" w14:textId="77777777" w:rsidR="00BB25C6" w:rsidRDefault="00BB25C6" w:rsidP="00BB25C6"/>
    <w:p w14:paraId="542F0A00" w14:textId="77777777" w:rsidR="00BB25C6" w:rsidRDefault="00BB25C6" w:rsidP="00BB25C6"/>
    <w:p w14:paraId="0322205F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rogram to print ASCII Value of a character</w:t>
      </w:r>
    </w:p>
    <w:p w14:paraId="37C2D083" w14:textId="77777777" w:rsidR="00F232BC" w:rsidRDefault="00F232BC" w:rsidP="00F232BC">
      <w:pPr>
        <w:pStyle w:val="ListParagraph"/>
      </w:pPr>
    </w:p>
    <w:p w14:paraId="090CE509" w14:textId="77777777" w:rsidR="00D1121B" w:rsidRDefault="00D1121B" w:rsidP="00D1121B">
      <w:r>
        <w:t xml:space="preserve">character = </w:t>
      </w:r>
      <w:proofErr w:type="gramStart"/>
      <w:r>
        <w:t>input(</w:t>
      </w:r>
      <w:proofErr w:type="gramEnd"/>
      <w:r>
        <w:t>"Enter a character: ")</w:t>
      </w:r>
    </w:p>
    <w:p w14:paraId="4EBB52CD" w14:textId="77777777" w:rsidR="00D1121B" w:rsidRDefault="00D1121B" w:rsidP="00D1121B">
      <w:proofErr w:type="spellStart"/>
      <w:r>
        <w:t>ascii_value</w:t>
      </w:r>
      <w:proofErr w:type="spellEnd"/>
      <w:r>
        <w:t xml:space="preserve"> = </w:t>
      </w:r>
      <w:proofErr w:type="spellStart"/>
      <w:r>
        <w:t>ord</w:t>
      </w:r>
      <w:proofErr w:type="spellEnd"/>
      <w:r>
        <w:t>(character)</w:t>
      </w:r>
    </w:p>
    <w:p w14:paraId="2F75080E" w14:textId="036455B9" w:rsidR="00F232BC" w:rsidRDefault="00D1121B" w:rsidP="00D1121B">
      <w:proofErr w:type="gramStart"/>
      <w:r>
        <w:t>print(</w:t>
      </w:r>
      <w:proofErr w:type="gramEnd"/>
      <w:r>
        <w:t xml:space="preserve">"The ASCII value of", character, "is", </w:t>
      </w:r>
      <w:proofErr w:type="spellStart"/>
      <w:r>
        <w:t>ascii_value</w:t>
      </w:r>
      <w:proofErr w:type="spellEnd"/>
      <w:r>
        <w:t>)</w:t>
      </w:r>
    </w:p>
    <w:p w14:paraId="1F43B14F" w14:textId="77777777" w:rsidR="00D1121B" w:rsidRDefault="00D1121B" w:rsidP="00D1121B"/>
    <w:p w14:paraId="311DD38A" w14:textId="77777777" w:rsidR="00D1121B" w:rsidRDefault="00D1121B" w:rsidP="00D1121B"/>
    <w:p w14:paraId="4F407C48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Sum of squares of first n natural numbers</w:t>
      </w:r>
    </w:p>
    <w:p w14:paraId="568B8D87" w14:textId="6B6F2F47" w:rsidR="00F232BC" w:rsidRDefault="00F232BC" w:rsidP="00B6645D">
      <w:pPr>
        <w:tabs>
          <w:tab w:val="left" w:pos="1707"/>
        </w:tabs>
      </w:pPr>
    </w:p>
    <w:p w14:paraId="4A0F1A16" w14:textId="77777777" w:rsidR="00B6645D" w:rsidRDefault="00B6645D" w:rsidP="00B6645D">
      <w:pPr>
        <w:tabs>
          <w:tab w:val="left" w:pos="1707"/>
        </w:tabs>
      </w:pPr>
      <w:r>
        <w:t xml:space="preserve">def </w:t>
      </w:r>
      <w:proofErr w:type="spellStart"/>
      <w:r>
        <w:t>sum_of_squares</w:t>
      </w:r>
      <w:proofErr w:type="spellEnd"/>
      <w:r>
        <w:t>(n):</w:t>
      </w:r>
    </w:p>
    <w:p w14:paraId="4068A82A" w14:textId="77777777" w:rsidR="00B6645D" w:rsidRDefault="00B6645D" w:rsidP="00B6645D">
      <w:pPr>
        <w:tabs>
          <w:tab w:val="left" w:pos="1707"/>
        </w:tabs>
      </w:pPr>
      <w:r>
        <w:t xml:space="preserve">    if n &lt;= 0:</w:t>
      </w:r>
    </w:p>
    <w:p w14:paraId="0A083BDC" w14:textId="77777777" w:rsidR="00B6645D" w:rsidRDefault="00B6645D" w:rsidP="00B6645D">
      <w:pPr>
        <w:tabs>
          <w:tab w:val="left" w:pos="1707"/>
        </w:tabs>
      </w:pPr>
      <w:r>
        <w:t xml:space="preserve">        return "Invalid input. Please enter a positive integer."</w:t>
      </w:r>
    </w:p>
    <w:p w14:paraId="78ED3046" w14:textId="77777777" w:rsidR="00B6645D" w:rsidRDefault="00B6645D" w:rsidP="00B6645D">
      <w:pPr>
        <w:tabs>
          <w:tab w:val="left" w:pos="1707"/>
        </w:tabs>
      </w:pPr>
      <w:r>
        <w:t xml:space="preserve">    else:</w:t>
      </w:r>
    </w:p>
    <w:p w14:paraId="3E61E6F7" w14:textId="77777777" w:rsidR="00B6645D" w:rsidRDefault="00B6645D" w:rsidP="00B6645D">
      <w:pPr>
        <w:tabs>
          <w:tab w:val="left" w:pos="1707"/>
        </w:tabs>
      </w:pPr>
      <w:r>
        <w:t xml:space="preserve">        return </w:t>
      </w:r>
      <w:proofErr w:type="gramStart"/>
      <w:r>
        <w:t>sum(</w:t>
      </w:r>
      <w:proofErr w:type="gramEnd"/>
      <w:r>
        <w:t>[</w:t>
      </w:r>
      <w:proofErr w:type="spellStart"/>
      <w:r>
        <w:t>i</w:t>
      </w:r>
      <w:proofErr w:type="spellEnd"/>
      <w:r>
        <w:t xml:space="preserve">**2 for </w:t>
      </w:r>
      <w:proofErr w:type="spellStart"/>
      <w:r>
        <w:t>i</w:t>
      </w:r>
      <w:proofErr w:type="spellEnd"/>
      <w:r>
        <w:t xml:space="preserve"> in range(1, n+1)])</w:t>
      </w:r>
    </w:p>
    <w:p w14:paraId="4CE65D2F" w14:textId="77777777" w:rsidR="00B6645D" w:rsidRDefault="00B6645D" w:rsidP="00B6645D">
      <w:pPr>
        <w:tabs>
          <w:tab w:val="left" w:pos="1707"/>
        </w:tabs>
      </w:pPr>
    </w:p>
    <w:p w14:paraId="3C91AA8B" w14:textId="77777777" w:rsidR="00B6645D" w:rsidRDefault="00B6645D" w:rsidP="00B6645D">
      <w:pPr>
        <w:tabs>
          <w:tab w:val="left" w:pos="1707"/>
        </w:tabs>
      </w:pPr>
      <w:r>
        <w:t xml:space="preserve">n = </w:t>
      </w:r>
      <w:proofErr w:type="gramStart"/>
      <w:r>
        <w:t>int(</w:t>
      </w:r>
      <w:proofErr w:type="gramEnd"/>
      <w:r>
        <w:t>input("Enter the value of n: "))</w:t>
      </w:r>
    </w:p>
    <w:p w14:paraId="3B486180" w14:textId="77777777" w:rsidR="00B6645D" w:rsidRDefault="00B6645D" w:rsidP="00B6645D">
      <w:pPr>
        <w:tabs>
          <w:tab w:val="left" w:pos="1707"/>
        </w:tabs>
      </w:pPr>
      <w:r>
        <w:t xml:space="preserve">result = </w:t>
      </w:r>
      <w:proofErr w:type="spellStart"/>
      <w:r>
        <w:t>sum_of_squares</w:t>
      </w:r>
      <w:proofErr w:type="spellEnd"/>
      <w:r>
        <w:t>(n)</w:t>
      </w:r>
    </w:p>
    <w:p w14:paraId="75730C62" w14:textId="62D13E85" w:rsidR="00B6645D" w:rsidRDefault="00B6645D" w:rsidP="00B6645D">
      <w:pPr>
        <w:tabs>
          <w:tab w:val="left" w:pos="1707"/>
        </w:tabs>
      </w:pPr>
      <w:proofErr w:type="gramStart"/>
      <w:r>
        <w:t>print(</w:t>
      </w:r>
      <w:proofErr w:type="gramEnd"/>
      <w:r>
        <w:t>"The sum of squares of first", n, "natural numbers is", result)</w:t>
      </w:r>
    </w:p>
    <w:p w14:paraId="28369522" w14:textId="77777777" w:rsidR="00B6645D" w:rsidRDefault="00B6645D" w:rsidP="00B6645D">
      <w:pPr>
        <w:tabs>
          <w:tab w:val="left" w:pos="1707"/>
        </w:tabs>
      </w:pPr>
    </w:p>
    <w:p w14:paraId="23475D26" w14:textId="77777777" w:rsidR="00B6645D" w:rsidRDefault="00B6645D" w:rsidP="00B6645D">
      <w:pPr>
        <w:tabs>
          <w:tab w:val="left" w:pos="1707"/>
        </w:tabs>
      </w:pPr>
    </w:p>
    <w:p w14:paraId="746C2FAF" w14:textId="77777777" w:rsidR="00B6645D" w:rsidRDefault="00B6645D" w:rsidP="00B6645D">
      <w:pPr>
        <w:tabs>
          <w:tab w:val="left" w:pos="1707"/>
        </w:tabs>
      </w:pPr>
    </w:p>
    <w:p w14:paraId="77ECB098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cube sum of first n natural numbers</w:t>
      </w:r>
    </w:p>
    <w:p w14:paraId="6BFE56F2" w14:textId="77777777" w:rsidR="00F232BC" w:rsidRDefault="00F232BC" w:rsidP="00F232BC">
      <w:pPr>
        <w:pStyle w:val="ListParagraph"/>
      </w:pPr>
    </w:p>
    <w:p w14:paraId="2719D5A6" w14:textId="77777777" w:rsidR="005664FA" w:rsidRDefault="005664FA" w:rsidP="005664FA">
      <w:r>
        <w:t xml:space="preserve">def </w:t>
      </w:r>
      <w:proofErr w:type="spellStart"/>
      <w:r>
        <w:t>cube_sum</w:t>
      </w:r>
      <w:proofErr w:type="spellEnd"/>
      <w:r>
        <w:t>(n):</w:t>
      </w:r>
    </w:p>
    <w:p w14:paraId="25260B56" w14:textId="77777777" w:rsidR="005664FA" w:rsidRDefault="005664FA" w:rsidP="005664FA">
      <w:r>
        <w:t xml:space="preserve">    if n &lt;= 0:</w:t>
      </w:r>
    </w:p>
    <w:p w14:paraId="3F8DA767" w14:textId="77777777" w:rsidR="005664FA" w:rsidRDefault="005664FA" w:rsidP="005664FA">
      <w:r>
        <w:t xml:space="preserve">        return "Invalid input. Please enter a positive integer."</w:t>
      </w:r>
    </w:p>
    <w:p w14:paraId="385BE6FF" w14:textId="77777777" w:rsidR="005664FA" w:rsidRDefault="005664FA" w:rsidP="005664FA">
      <w:r>
        <w:t xml:space="preserve">    else:</w:t>
      </w:r>
    </w:p>
    <w:p w14:paraId="38B9908A" w14:textId="77777777" w:rsidR="005664FA" w:rsidRDefault="005664FA" w:rsidP="005664FA">
      <w:r>
        <w:t xml:space="preserve">        return </w:t>
      </w:r>
      <w:proofErr w:type="gramStart"/>
      <w:r>
        <w:t>sum(</w:t>
      </w:r>
      <w:proofErr w:type="gramEnd"/>
      <w:r>
        <w:t>[</w:t>
      </w:r>
      <w:proofErr w:type="spellStart"/>
      <w:r>
        <w:t>i</w:t>
      </w:r>
      <w:proofErr w:type="spellEnd"/>
      <w:r>
        <w:t xml:space="preserve">**3 for </w:t>
      </w:r>
      <w:proofErr w:type="spellStart"/>
      <w:r>
        <w:t>i</w:t>
      </w:r>
      <w:proofErr w:type="spellEnd"/>
      <w:r>
        <w:t xml:space="preserve"> in range(1, n+1)])</w:t>
      </w:r>
    </w:p>
    <w:p w14:paraId="41EAD80C" w14:textId="77777777" w:rsidR="005664FA" w:rsidRDefault="005664FA" w:rsidP="005664FA"/>
    <w:p w14:paraId="696F1CFF" w14:textId="77777777" w:rsidR="005664FA" w:rsidRDefault="005664FA" w:rsidP="005664FA">
      <w:r>
        <w:t xml:space="preserve">n = </w:t>
      </w:r>
      <w:proofErr w:type="gramStart"/>
      <w:r>
        <w:t>int(</w:t>
      </w:r>
      <w:proofErr w:type="gramEnd"/>
      <w:r>
        <w:t>input("Enter the value of n: "))</w:t>
      </w:r>
    </w:p>
    <w:p w14:paraId="66B85E44" w14:textId="77777777" w:rsidR="005664FA" w:rsidRDefault="005664FA" w:rsidP="005664FA">
      <w:r>
        <w:lastRenderedPageBreak/>
        <w:t xml:space="preserve">result = </w:t>
      </w:r>
      <w:proofErr w:type="spellStart"/>
      <w:r>
        <w:t>cube_sum</w:t>
      </w:r>
      <w:proofErr w:type="spellEnd"/>
      <w:r>
        <w:t>(n)</w:t>
      </w:r>
    </w:p>
    <w:p w14:paraId="0EE11564" w14:textId="4A054BAA" w:rsidR="00F232BC" w:rsidRDefault="005664FA" w:rsidP="005664FA">
      <w:proofErr w:type="gramStart"/>
      <w:r>
        <w:t>print(</w:t>
      </w:r>
      <w:proofErr w:type="gramEnd"/>
      <w:r>
        <w:t>"The cube sum of first", n, "natural numbers is", result)</w:t>
      </w:r>
    </w:p>
    <w:p w14:paraId="2705056F" w14:textId="77777777" w:rsidR="005664FA" w:rsidRDefault="005664FA" w:rsidP="005664FA"/>
    <w:p w14:paraId="636968C1" w14:textId="77777777" w:rsidR="005664FA" w:rsidRDefault="005664FA" w:rsidP="005664FA"/>
    <w:p w14:paraId="25546DBC" w14:textId="77777777" w:rsidR="005664FA" w:rsidRDefault="005664FA" w:rsidP="005664FA"/>
    <w:p w14:paraId="4E3FB147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to find sum of array</w:t>
      </w:r>
    </w:p>
    <w:p w14:paraId="5D541C5B" w14:textId="77777777" w:rsidR="008143FB" w:rsidRDefault="008143FB" w:rsidP="008143FB">
      <w:r>
        <w:t xml:space="preserve">def </w:t>
      </w:r>
      <w:proofErr w:type="spellStart"/>
      <w:r>
        <w:t>sum_of_array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7ED0C092" w14:textId="77777777" w:rsidR="008143FB" w:rsidRDefault="008143FB" w:rsidP="008143FB">
      <w:r>
        <w:t xml:space="preserve">    return sum(</w:t>
      </w:r>
      <w:proofErr w:type="spellStart"/>
      <w:r>
        <w:t>arr</w:t>
      </w:r>
      <w:proofErr w:type="spellEnd"/>
      <w:r>
        <w:t>)</w:t>
      </w:r>
    </w:p>
    <w:p w14:paraId="2978A85C" w14:textId="77777777" w:rsidR="008143FB" w:rsidRDefault="008143FB" w:rsidP="008143FB"/>
    <w:p w14:paraId="14DFAD10" w14:textId="77777777" w:rsidR="008143FB" w:rsidRDefault="008143FB" w:rsidP="008143FB">
      <w:r>
        <w:t xml:space="preserve">array = [int(x) for x in </w:t>
      </w:r>
      <w:proofErr w:type="gramStart"/>
      <w:r>
        <w:t>input(</w:t>
      </w:r>
      <w:proofErr w:type="gramEnd"/>
      <w:r>
        <w:t>"Enter the array elements separated by space: ").split()]</w:t>
      </w:r>
    </w:p>
    <w:p w14:paraId="63FEF7E8" w14:textId="77777777" w:rsidR="008143FB" w:rsidRDefault="008143FB" w:rsidP="008143FB">
      <w:r>
        <w:t xml:space="preserve">result = </w:t>
      </w:r>
      <w:proofErr w:type="spellStart"/>
      <w:r>
        <w:t>sum_of_array</w:t>
      </w:r>
      <w:proofErr w:type="spellEnd"/>
      <w:r>
        <w:t>(array)</w:t>
      </w:r>
    </w:p>
    <w:p w14:paraId="05EE21E6" w14:textId="477968DB" w:rsidR="00F232BC" w:rsidRDefault="008143FB" w:rsidP="008143FB">
      <w:proofErr w:type="gramStart"/>
      <w:r>
        <w:t>print(</w:t>
      </w:r>
      <w:proofErr w:type="gramEnd"/>
      <w:r>
        <w:t>"The sum of the array elements is", result)</w:t>
      </w:r>
    </w:p>
    <w:p w14:paraId="19CB4641" w14:textId="77777777" w:rsidR="008143FB" w:rsidRDefault="008143FB" w:rsidP="008143FB"/>
    <w:p w14:paraId="5892357F" w14:textId="77777777" w:rsidR="008143FB" w:rsidRDefault="008143FB" w:rsidP="008143FB"/>
    <w:p w14:paraId="37368CB6" w14:textId="77777777" w:rsidR="008143FB" w:rsidRDefault="008143FB" w:rsidP="008143FB"/>
    <w:p w14:paraId="7C80C695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to find largest element in an array</w:t>
      </w:r>
    </w:p>
    <w:p w14:paraId="41AC76E3" w14:textId="77777777" w:rsidR="00721BD4" w:rsidRDefault="00721BD4" w:rsidP="00721BD4">
      <w:r>
        <w:t xml:space="preserve">def </w:t>
      </w:r>
      <w:proofErr w:type="spellStart"/>
      <w:r>
        <w:t>find_larges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1059BE1B" w14:textId="77777777" w:rsidR="00721BD4" w:rsidRDefault="00721BD4" w:rsidP="00721BD4">
      <w:r>
        <w:t xml:space="preserve">    return max(</w:t>
      </w:r>
      <w:proofErr w:type="spellStart"/>
      <w:r>
        <w:t>arr</w:t>
      </w:r>
      <w:proofErr w:type="spellEnd"/>
      <w:r>
        <w:t>)</w:t>
      </w:r>
    </w:p>
    <w:p w14:paraId="5DDECAE7" w14:textId="77777777" w:rsidR="00721BD4" w:rsidRDefault="00721BD4" w:rsidP="00721BD4"/>
    <w:p w14:paraId="471AE97E" w14:textId="77777777" w:rsidR="00721BD4" w:rsidRDefault="00721BD4" w:rsidP="00721BD4">
      <w:r>
        <w:t xml:space="preserve">array = [int(x) for x in </w:t>
      </w:r>
      <w:proofErr w:type="gramStart"/>
      <w:r>
        <w:t>input(</w:t>
      </w:r>
      <w:proofErr w:type="gramEnd"/>
      <w:r>
        <w:t>"Enter the array elements separated by space: ").split()]</w:t>
      </w:r>
    </w:p>
    <w:p w14:paraId="6E7C5DFD" w14:textId="77777777" w:rsidR="00721BD4" w:rsidRDefault="00721BD4" w:rsidP="00721BD4">
      <w:r>
        <w:t xml:space="preserve">result = </w:t>
      </w:r>
      <w:proofErr w:type="spellStart"/>
      <w:r>
        <w:t>find_largest</w:t>
      </w:r>
      <w:proofErr w:type="spellEnd"/>
      <w:r>
        <w:t>(array)</w:t>
      </w:r>
    </w:p>
    <w:p w14:paraId="103E1B9B" w14:textId="342E9D3C" w:rsidR="00F232BC" w:rsidRDefault="00721BD4" w:rsidP="00721BD4">
      <w:proofErr w:type="gramStart"/>
      <w:r>
        <w:t>print(</w:t>
      </w:r>
      <w:proofErr w:type="gramEnd"/>
      <w:r>
        <w:t>"The largest element in the array is", result)</w:t>
      </w:r>
    </w:p>
    <w:p w14:paraId="3410AF71" w14:textId="77777777" w:rsidR="00721BD4" w:rsidRDefault="00721BD4" w:rsidP="00721BD4"/>
    <w:p w14:paraId="22819C93" w14:textId="77777777" w:rsidR="00721BD4" w:rsidRDefault="00721BD4" w:rsidP="00721BD4"/>
    <w:p w14:paraId="3CF7F9FC" w14:textId="77777777" w:rsidR="00F232BC" w:rsidRDefault="00F232BC" w:rsidP="00F232BC"/>
    <w:p w14:paraId="734F4181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array rotation</w:t>
      </w:r>
    </w:p>
    <w:p w14:paraId="17615383" w14:textId="77777777" w:rsidR="008C071D" w:rsidRDefault="008C071D" w:rsidP="008C071D">
      <w:r>
        <w:t xml:space="preserve">def </w:t>
      </w:r>
      <w:proofErr w:type="spellStart"/>
      <w:r>
        <w:t>array_</w:t>
      </w:r>
      <w:proofErr w:type="gramStart"/>
      <w:r>
        <w:t>rotation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d):</w:t>
      </w:r>
    </w:p>
    <w:p w14:paraId="0BCD86C9" w14:textId="77777777" w:rsidR="008C071D" w:rsidRDefault="008C071D" w:rsidP="008C071D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66B8775A" w14:textId="77777777" w:rsidR="008C071D" w:rsidRDefault="008C071D" w:rsidP="008C071D">
      <w:r>
        <w:t xml:space="preserve">    </w:t>
      </w:r>
      <w:proofErr w:type="spellStart"/>
      <w:r>
        <w:t>rotated_arr</w:t>
      </w:r>
      <w:proofErr w:type="spellEnd"/>
      <w:r>
        <w:t xml:space="preserve"> = </w:t>
      </w:r>
      <w:proofErr w:type="spellStart"/>
      <w:r>
        <w:t>arr</w:t>
      </w:r>
      <w:proofErr w:type="spellEnd"/>
      <w:r>
        <w:t xml:space="preserve">[d:] + </w:t>
      </w:r>
      <w:proofErr w:type="spellStart"/>
      <w:r>
        <w:t>arr</w:t>
      </w:r>
      <w:proofErr w:type="spellEnd"/>
      <w:proofErr w:type="gramStart"/>
      <w:r>
        <w:t>[:d</w:t>
      </w:r>
      <w:proofErr w:type="gramEnd"/>
      <w:r>
        <w:t>]</w:t>
      </w:r>
    </w:p>
    <w:p w14:paraId="4DC7A996" w14:textId="77777777" w:rsidR="008C071D" w:rsidRDefault="008C071D" w:rsidP="008C071D">
      <w:r>
        <w:t xml:space="preserve">    return </w:t>
      </w:r>
      <w:proofErr w:type="spellStart"/>
      <w:r>
        <w:t>rotated_arr</w:t>
      </w:r>
      <w:proofErr w:type="spellEnd"/>
    </w:p>
    <w:p w14:paraId="7FC1BCED" w14:textId="77777777" w:rsidR="008C071D" w:rsidRDefault="008C071D" w:rsidP="008C071D"/>
    <w:p w14:paraId="4679BD58" w14:textId="77777777" w:rsidR="008C071D" w:rsidRDefault="008C071D" w:rsidP="008C071D">
      <w:r>
        <w:lastRenderedPageBreak/>
        <w:t xml:space="preserve">array = [int(x) for x in </w:t>
      </w:r>
      <w:proofErr w:type="gramStart"/>
      <w:r>
        <w:t>input(</w:t>
      </w:r>
      <w:proofErr w:type="gramEnd"/>
      <w:r>
        <w:t>"Enter the array elements separated by space: ").split()]</w:t>
      </w:r>
    </w:p>
    <w:p w14:paraId="4761AC83" w14:textId="77777777" w:rsidR="008C071D" w:rsidRDefault="008C071D" w:rsidP="008C071D">
      <w:r>
        <w:t xml:space="preserve">d = </w:t>
      </w:r>
      <w:proofErr w:type="gramStart"/>
      <w:r>
        <w:t>int(</w:t>
      </w:r>
      <w:proofErr w:type="gramEnd"/>
      <w:r>
        <w:t>input("Enter the value of d for rotation: "))</w:t>
      </w:r>
    </w:p>
    <w:p w14:paraId="09240BBD" w14:textId="77777777" w:rsidR="008C071D" w:rsidRDefault="008C071D" w:rsidP="008C071D">
      <w:r>
        <w:t xml:space="preserve">result = </w:t>
      </w:r>
      <w:proofErr w:type="spellStart"/>
      <w:r>
        <w:t>array_</w:t>
      </w:r>
      <w:proofErr w:type="gramStart"/>
      <w:r>
        <w:t>rotation</w:t>
      </w:r>
      <w:proofErr w:type="spellEnd"/>
      <w:r>
        <w:t>(</w:t>
      </w:r>
      <w:proofErr w:type="gramEnd"/>
      <w:r>
        <w:t>array, d)</w:t>
      </w:r>
    </w:p>
    <w:p w14:paraId="496F8ED2" w14:textId="46E30596" w:rsidR="00F232BC" w:rsidRDefault="008C071D" w:rsidP="008C071D">
      <w:proofErr w:type="gramStart"/>
      <w:r>
        <w:t>print(</w:t>
      </w:r>
      <w:proofErr w:type="gramEnd"/>
      <w:r>
        <w:t>"The array after rotation is", result)</w:t>
      </w:r>
    </w:p>
    <w:p w14:paraId="32A1E7B3" w14:textId="77777777" w:rsidR="008C071D" w:rsidRDefault="008C071D" w:rsidP="008C071D"/>
    <w:p w14:paraId="7C61A17C" w14:textId="77777777" w:rsidR="008C071D" w:rsidRDefault="008C071D" w:rsidP="008C071D"/>
    <w:p w14:paraId="4290E9F9" w14:textId="77777777" w:rsidR="0015589D" w:rsidRDefault="0015589D" w:rsidP="0015589D">
      <w:pPr>
        <w:pStyle w:val="ListParagraph"/>
        <w:numPr>
          <w:ilvl w:val="0"/>
          <w:numId w:val="2"/>
        </w:numPr>
      </w:pPr>
      <w:r>
        <w:t>Python Program for Reversal algorithm for array rotation</w:t>
      </w:r>
    </w:p>
    <w:p w14:paraId="3EFB6C8A" w14:textId="77777777" w:rsidR="0003277E" w:rsidRDefault="0003277E" w:rsidP="0003277E">
      <w:r>
        <w:t xml:space="preserve">def </w:t>
      </w:r>
      <w:proofErr w:type="spellStart"/>
      <w:r>
        <w:t>reverse_</w:t>
      </w:r>
      <w:proofErr w:type="gramStart"/>
      <w:r>
        <w:t>array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start, end):</w:t>
      </w:r>
    </w:p>
    <w:p w14:paraId="4E7FC77E" w14:textId="77777777" w:rsidR="0003277E" w:rsidRDefault="0003277E" w:rsidP="0003277E">
      <w:r>
        <w:t xml:space="preserve">    while start &lt; end:</w:t>
      </w:r>
    </w:p>
    <w:p w14:paraId="1715130E" w14:textId="77777777" w:rsidR="0003277E" w:rsidRDefault="0003277E" w:rsidP="0003277E">
      <w:r>
        <w:t xml:space="preserve">        </w:t>
      </w:r>
      <w:proofErr w:type="spellStart"/>
      <w:r>
        <w:t>arr</w:t>
      </w:r>
      <w:proofErr w:type="spellEnd"/>
      <w:r>
        <w:t xml:space="preserve">[start], </w:t>
      </w:r>
      <w:proofErr w:type="spellStart"/>
      <w:r>
        <w:t>arr</w:t>
      </w:r>
      <w:proofErr w:type="spellEnd"/>
      <w:r>
        <w:t xml:space="preserve">[end] = </w:t>
      </w:r>
      <w:proofErr w:type="spellStart"/>
      <w:r>
        <w:t>arr</w:t>
      </w:r>
      <w:proofErr w:type="spellEnd"/>
      <w:r>
        <w:t xml:space="preserve">[end], </w:t>
      </w:r>
      <w:proofErr w:type="spellStart"/>
      <w:r>
        <w:t>arr</w:t>
      </w:r>
      <w:proofErr w:type="spellEnd"/>
      <w:r>
        <w:t>[start]</w:t>
      </w:r>
    </w:p>
    <w:p w14:paraId="1E88B13E" w14:textId="77777777" w:rsidR="0003277E" w:rsidRDefault="0003277E" w:rsidP="0003277E">
      <w:r>
        <w:t xml:space="preserve">        start += 1</w:t>
      </w:r>
    </w:p>
    <w:p w14:paraId="7D0450FD" w14:textId="77777777" w:rsidR="0003277E" w:rsidRDefault="0003277E" w:rsidP="0003277E">
      <w:r>
        <w:t xml:space="preserve">        end -= 1</w:t>
      </w:r>
    </w:p>
    <w:p w14:paraId="29A40654" w14:textId="77777777" w:rsidR="0003277E" w:rsidRDefault="0003277E" w:rsidP="0003277E"/>
    <w:p w14:paraId="14938748" w14:textId="77777777" w:rsidR="0003277E" w:rsidRDefault="0003277E" w:rsidP="0003277E">
      <w:r>
        <w:t xml:space="preserve">def </w:t>
      </w:r>
      <w:proofErr w:type="spellStart"/>
      <w:r>
        <w:t>array_</w:t>
      </w:r>
      <w:proofErr w:type="gramStart"/>
      <w:r>
        <w:t>rotation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d):</w:t>
      </w:r>
    </w:p>
    <w:p w14:paraId="7AB9828F" w14:textId="77777777" w:rsidR="0003277E" w:rsidRDefault="0003277E" w:rsidP="0003277E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39D2AB00" w14:textId="77777777" w:rsidR="0003277E" w:rsidRDefault="0003277E" w:rsidP="0003277E">
      <w:r>
        <w:t xml:space="preserve">    </w:t>
      </w:r>
      <w:proofErr w:type="spellStart"/>
      <w:r>
        <w:t>reverse_</w:t>
      </w:r>
      <w:proofErr w:type="gramStart"/>
      <w:r>
        <w:t>array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0, d-1)</w:t>
      </w:r>
    </w:p>
    <w:p w14:paraId="61F6ED00" w14:textId="77777777" w:rsidR="0003277E" w:rsidRDefault="0003277E" w:rsidP="0003277E">
      <w:r>
        <w:t xml:space="preserve">    </w:t>
      </w:r>
      <w:proofErr w:type="spellStart"/>
      <w:r>
        <w:t>reverse_</w:t>
      </w:r>
      <w:proofErr w:type="gramStart"/>
      <w:r>
        <w:t>array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d, n-1)</w:t>
      </w:r>
    </w:p>
    <w:p w14:paraId="58EEF636" w14:textId="77777777" w:rsidR="0003277E" w:rsidRDefault="0003277E" w:rsidP="0003277E">
      <w:r>
        <w:t xml:space="preserve">    </w:t>
      </w:r>
      <w:proofErr w:type="spellStart"/>
      <w:r>
        <w:t>reverse_</w:t>
      </w:r>
      <w:proofErr w:type="gramStart"/>
      <w:r>
        <w:t>array</w:t>
      </w:r>
      <w:proofErr w:type="spellEnd"/>
      <w:r>
        <w:t>(</w:t>
      </w:r>
      <w:proofErr w:type="spellStart"/>
      <w:proofErr w:type="gramEnd"/>
      <w:r>
        <w:t>arr</w:t>
      </w:r>
      <w:proofErr w:type="spellEnd"/>
      <w:r>
        <w:t>, 0, n-1)</w:t>
      </w:r>
    </w:p>
    <w:p w14:paraId="62684DF5" w14:textId="77777777" w:rsidR="0003277E" w:rsidRDefault="0003277E" w:rsidP="0003277E">
      <w:r>
        <w:t xml:space="preserve">    return </w:t>
      </w:r>
      <w:proofErr w:type="spellStart"/>
      <w:r>
        <w:t>arr</w:t>
      </w:r>
      <w:proofErr w:type="spellEnd"/>
    </w:p>
    <w:p w14:paraId="56838FC3" w14:textId="77777777" w:rsidR="0003277E" w:rsidRDefault="0003277E" w:rsidP="0003277E"/>
    <w:p w14:paraId="102F0AED" w14:textId="77777777" w:rsidR="0003277E" w:rsidRDefault="0003277E" w:rsidP="0003277E">
      <w:r>
        <w:t xml:space="preserve">array = [int(x) for x in </w:t>
      </w:r>
      <w:proofErr w:type="gramStart"/>
      <w:r>
        <w:t>input(</w:t>
      </w:r>
      <w:proofErr w:type="gramEnd"/>
      <w:r>
        <w:t>"Enter the array elements separated by space: ").split()]</w:t>
      </w:r>
    </w:p>
    <w:p w14:paraId="77C2ECD4" w14:textId="77777777" w:rsidR="0003277E" w:rsidRDefault="0003277E" w:rsidP="0003277E">
      <w:r>
        <w:t xml:space="preserve">d = </w:t>
      </w:r>
      <w:proofErr w:type="gramStart"/>
      <w:r>
        <w:t>int(</w:t>
      </w:r>
      <w:proofErr w:type="gramEnd"/>
      <w:r>
        <w:t>input("Enter the value of d for rotation: "))</w:t>
      </w:r>
    </w:p>
    <w:p w14:paraId="0C046CD7" w14:textId="77777777" w:rsidR="0003277E" w:rsidRDefault="0003277E" w:rsidP="0003277E">
      <w:r>
        <w:t xml:space="preserve">result = </w:t>
      </w:r>
      <w:proofErr w:type="spellStart"/>
      <w:r>
        <w:t>array_</w:t>
      </w:r>
      <w:proofErr w:type="gramStart"/>
      <w:r>
        <w:t>rotation</w:t>
      </w:r>
      <w:proofErr w:type="spellEnd"/>
      <w:r>
        <w:t>(</w:t>
      </w:r>
      <w:proofErr w:type="gramEnd"/>
      <w:r>
        <w:t>array, d)</w:t>
      </w:r>
    </w:p>
    <w:p w14:paraId="05479304" w14:textId="20D03645" w:rsidR="00F232BC" w:rsidRDefault="0003277E" w:rsidP="0003277E">
      <w:proofErr w:type="gramStart"/>
      <w:r>
        <w:t>print(</w:t>
      </w:r>
      <w:proofErr w:type="gramEnd"/>
      <w:r>
        <w:t>"The array after rotation is", result)</w:t>
      </w:r>
    </w:p>
    <w:p w14:paraId="2590B46F" w14:textId="77777777" w:rsidR="0003277E" w:rsidRDefault="0003277E" w:rsidP="0003277E"/>
    <w:p w14:paraId="72795689" w14:textId="77777777" w:rsidR="0003277E" w:rsidRDefault="0003277E" w:rsidP="0003277E"/>
    <w:p w14:paraId="0BE8645A" w14:textId="77777777" w:rsidR="0003277E" w:rsidRDefault="0003277E" w:rsidP="0003277E"/>
    <w:p w14:paraId="5B4BC814" w14:textId="77777777" w:rsidR="00F232BC" w:rsidRDefault="00F232BC" w:rsidP="00F232BC"/>
    <w:p w14:paraId="6EEED06C" w14:textId="4C6CD5E4" w:rsidR="00BD6010" w:rsidRDefault="0015589D" w:rsidP="0015589D">
      <w:pPr>
        <w:pStyle w:val="ListParagraph"/>
        <w:numPr>
          <w:ilvl w:val="0"/>
          <w:numId w:val="2"/>
        </w:numPr>
      </w:pPr>
      <w:r>
        <w:t>Python Program to Split the array and add the first part to the end</w:t>
      </w:r>
    </w:p>
    <w:sectPr w:rsidR="00BD601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399CA" w14:textId="77777777" w:rsidR="00C5634D" w:rsidRDefault="00C5634D" w:rsidP="007459F4">
      <w:pPr>
        <w:spacing w:after="0" w:line="240" w:lineRule="auto"/>
      </w:pPr>
      <w:r>
        <w:separator/>
      </w:r>
    </w:p>
  </w:endnote>
  <w:endnote w:type="continuationSeparator" w:id="0">
    <w:p w14:paraId="168324F7" w14:textId="77777777" w:rsidR="00C5634D" w:rsidRDefault="00C5634D" w:rsidP="007459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25EF9" w14:textId="77777777" w:rsidR="007459F4" w:rsidRDefault="007459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C9FB9" w14:textId="77777777" w:rsidR="007459F4" w:rsidRDefault="007459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D7C74" w14:textId="77777777" w:rsidR="007459F4" w:rsidRDefault="007459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CB58A" w14:textId="77777777" w:rsidR="00C5634D" w:rsidRDefault="00C5634D" w:rsidP="007459F4">
      <w:pPr>
        <w:spacing w:after="0" w:line="240" w:lineRule="auto"/>
      </w:pPr>
      <w:r>
        <w:separator/>
      </w:r>
    </w:p>
  </w:footnote>
  <w:footnote w:type="continuationSeparator" w:id="0">
    <w:p w14:paraId="0DD9842F" w14:textId="77777777" w:rsidR="00C5634D" w:rsidRDefault="00C5634D" w:rsidP="007459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7F435" w14:textId="375F18E9" w:rsidR="007459F4" w:rsidRDefault="0003277E">
    <w:pPr>
      <w:pStyle w:val="Header"/>
    </w:pPr>
    <w:r>
      <w:rPr>
        <w:noProof/>
      </w:rPr>
      <w:pict w14:anchorId="564B79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2D858" w14:textId="2891B71E" w:rsidR="007459F4" w:rsidRDefault="0003277E">
    <w:pPr>
      <w:pStyle w:val="Header"/>
    </w:pPr>
    <w:r>
      <w:rPr>
        <w:noProof/>
      </w:rPr>
      <w:pict w14:anchorId="792AC5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1DE4E" w14:textId="128C5924" w:rsidR="007459F4" w:rsidRDefault="0003277E">
    <w:pPr>
      <w:pStyle w:val="Header"/>
    </w:pPr>
    <w:r>
      <w:rPr>
        <w:noProof/>
      </w:rPr>
      <w:pict w14:anchorId="2D447C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699839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63A36"/>
    <w:multiLevelType w:val="hybridMultilevel"/>
    <w:tmpl w:val="C83E86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4566B4"/>
    <w:multiLevelType w:val="multilevel"/>
    <w:tmpl w:val="9C62C6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4515239">
    <w:abstractNumId w:val="1"/>
  </w:num>
  <w:num w:numId="2" w16cid:durableId="609239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zQ1tDQwNjUxNDdX0lEKTi0uzszPAykwqgUAySCsRiwAAAA="/>
  </w:docVars>
  <w:rsids>
    <w:rsidRoot w:val="00BD6010"/>
    <w:rsid w:val="0003277E"/>
    <w:rsid w:val="0015589D"/>
    <w:rsid w:val="003B77B1"/>
    <w:rsid w:val="005664FA"/>
    <w:rsid w:val="00721BD4"/>
    <w:rsid w:val="007459F4"/>
    <w:rsid w:val="007E0181"/>
    <w:rsid w:val="008143FB"/>
    <w:rsid w:val="008C071D"/>
    <w:rsid w:val="00B6645D"/>
    <w:rsid w:val="00BB25C6"/>
    <w:rsid w:val="00BD6010"/>
    <w:rsid w:val="00C5634D"/>
    <w:rsid w:val="00D1121B"/>
    <w:rsid w:val="00DD594A"/>
    <w:rsid w:val="00F23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CD89ABB"/>
  <w15:chartTrackingRefBased/>
  <w15:docId w15:val="{E3900CD8-5D9D-4A3C-AF44-DEB50DAE2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E018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558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45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9F4"/>
  </w:style>
  <w:style w:type="paragraph" w:styleId="Footer">
    <w:name w:val="footer"/>
    <w:basedOn w:val="Normal"/>
    <w:link w:val="FooterChar"/>
    <w:uiPriority w:val="99"/>
    <w:unhideWhenUsed/>
    <w:rsid w:val="007459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9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7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15</cp:revision>
  <dcterms:created xsi:type="dcterms:W3CDTF">2021-03-24T12:11:00Z</dcterms:created>
  <dcterms:modified xsi:type="dcterms:W3CDTF">2023-06-20T03:27:00Z</dcterms:modified>
</cp:coreProperties>
</file>